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.1 (38-3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 (24-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3.6 (-300-16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 (56-1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0 (-215-115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16-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 (6-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 (8-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 (10-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 (-2-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6:36:41Z</dcterms:created>
  <dcterms:modified xsi:type="dcterms:W3CDTF">2024-08-14T16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